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218A6" w:rsidRPr="006A1649" w:rsidRDefault="006A1649">
      <w:pPr>
        <w:pStyle w:val="Title"/>
        <w:rPr>
          <w:sz w:val="28"/>
          <w:szCs w:val="28"/>
        </w:rPr>
      </w:pPr>
      <w:r w:rsidRPr="006A1649">
        <w:rPr>
          <w:sz w:val="28"/>
          <w:szCs w:val="28"/>
        </w:rPr>
        <w:t>Project Report</w:t>
      </w:r>
    </w:p>
    <w:p w:rsidR="002218A6" w:rsidRPr="006A1649" w:rsidRDefault="006A1649">
      <w:pPr>
        <w:pStyle w:val="Author"/>
        <w:rPr>
          <w:sz w:val="28"/>
          <w:szCs w:val="28"/>
        </w:rPr>
      </w:pPr>
      <w:r w:rsidRPr="006A1649">
        <w:rPr>
          <w:sz w:val="28"/>
          <w:szCs w:val="28"/>
        </w:rPr>
        <w:t>Isaiah Morgan</w:t>
      </w:r>
    </w:p>
    <w:p w:rsidR="002218A6" w:rsidRPr="006A1649" w:rsidRDefault="006A1649">
      <w:pPr>
        <w:pStyle w:val="Date"/>
        <w:rPr>
          <w:sz w:val="28"/>
          <w:szCs w:val="28"/>
        </w:rPr>
      </w:pPr>
      <w:r w:rsidRPr="006A1649">
        <w:rPr>
          <w:sz w:val="28"/>
          <w:szCs w:val="28"/>
        </w:rPr>
        <w:t>February 22, 2018</w:t>
      </w:r>
    </w:p>
    <w:p w:rsidR="006A1649" w:rsidRDefault="006A1649" w:rsidP="006A1649">
      <w:pPr>
        <w:pStyle w:val="FirstParagraph"/>
        <w:rPr>
          <w:sz w:val="20"/>
          <w:szCs w:val="20"/>
        </w:rPr>
      </w:pPr>
      <w:r w:rsidRPr="006A1649">
        <w:rPr>
          <w:sz w:val="20"/>
          <w:szCs w:val="20"/>
        </w:rPr>
        <w:t>Section A: Student Performance</w:t>
      </w:r>
    </w:p>
    <w:p w:rsidR="006A1649" w:rsidRPr="006A1649" w:rsidRDefault="006A1649" w:rsidP="00910995">
      <w:pPr>
        <w:pStyle w:val="BodyText"/>
        <w:rPr>
          <w:sz w:val="20"/>
          <w:szCs w:val="20"/>
        </w:rPr>
      </w:pPr>
      <w:bookmarkStart w:id="0" w:name="_GoBack"/>
      <w:bookmarkEnd w:id="0"/>
      <w:r w:rsidRPr="006A1649">
        <w:rPr>
          <w:sz w:val="20"/>
          <w:szCs w:val="20"/>
        </w:rPr>
        <w:t>Sorted by Student ID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69"/>
        <w:gridCol w:w="1079"/>
        <w:gridCol w:w="690"/>
        <w:gridCol w:w="1169"/>
        <w:gridCol w:w="977"/>
        <w:gridCol w:w="977"/>
        <w:gridCol w:w="977"/>
        <w:gridCol w:w="977"/>
        <w:gridCol w:w="977"/>
        <w:gridCol w:w="768"/>
        <w:gridCol w:w="768"/>
        <w:gridCol w:w="768"/>
        <w:gridCol w:w="768"/>
        <w:gridCol w:w="768"/>
      </w:tblGrid>
      <w:tr w:rsidR="002218A6" w:rsidRPr="006A164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Fo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Sco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Percentag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proofErr w:type="spellStart"/>
            <w:r w:rsidRPr="006A1649">
              <w:rPr>
                <w:sz w:val="20"/>
                <w:szCs w:val="20"/>
              </w:rPr>
              <w:t>DScore</w:t>
            </w:r>
            <w:proofErr w:type="spellEnd"/>
            <w:r w:rsidRPr="006A1649">
              <w:rPr>
                <w:sz w:val="20"/>
                <w:szCs w:val="20"/>
              </w:rPr>
              <w:t xml:space="preserve"> 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proofErr w:type="spellStart"/>
            <w:r w:rsidRPr="006A1649">
              <w:rPr>
                <w:sz w:val="20"/>
                <w:szCs w:val="20"/>
              </w:rPr>
              <w:t>DScore</w:t>
            </w:r>
            <w:proofErr w:type="spellEnd"/>
            <w:r w:rsidRPr="006A1649">
              <w:rPr>
                <w:sz w:val="20"/>
                <w:szCs w:val="20"/>
              </w:rPr>
              <w:t xml:space="preserve"> 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proofErr w:type="spellStart"/>
            <w:r w:rsidRPr="006A1649">
              <w:rPr>
                <w:sz w:val="20"/>
                <w:szCs w:val="20"/>
              </w:rPr>
              <w:t>DScore</w:t>
            </w:r>
            <w:proofErr w:type="spellEnd"/>
            <w:r w:rsidRPr="006A1649">
              <w:rPr>
                <w:sz w:val="20"/>
                <w:szCs w:val="20"/>
              </w:rPr>
              <w:t xml:space="preserve"> 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proofErr w:type="spellStart"/>
            <w:r w:rsidRPr="006A1649">
              <w:rPr>
                <w:sz w:val="20"/>
                <w:szCs w:val="20"/>
              </w:rPr>
              <w:t>DScore</w:t>
            </w:r>
            <w:proofErr w:type="spellEnd"/>
            <w:r w:rsidRPr="006A1649">
              <w:rPr>
                <w:sz w:val="20"/>
                <w:szCs w:val="20"/>
              </w:rPr>
              <w:t xml:space="preserve"> 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proofErr w:type="spellStart"/>
            <w:r w:rsidRPr="006A1649">
              <w:rPr>
                <w:sz w:val="20"/>
                <w:szCs w:val="20"/>
              </w:rPr>
              <w:t>DScore</w:t>
            </w:r>
            <w:proofErr w:type="spellEnd"/>
            <w:r w:rsidRPr="006A1649">
              <w:rPr>
                <w:sz w:val="20"/>
                <w:szCs w:val="20"/>
              </w:rPr>
              <w:t xml:space="preserve"> 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D% 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D% 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D% 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D% 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D% 5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6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2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8.6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7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1.4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4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8.6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2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2.9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2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8.6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2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6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4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6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2.9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2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7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7.1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2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1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5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1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2.9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2.9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4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2.9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2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9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5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4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9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2.9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8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8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4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4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lastRenderedPageBreak/>
              <w:t>2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8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2.9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6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6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7.1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4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2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6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2.9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8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2.9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4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5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1.4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2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1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7.1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6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5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5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8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6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7.1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4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6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2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7.1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4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6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6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7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7.1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4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8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8.6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6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5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7.1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1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1.4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2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8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4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4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4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1.4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1.4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4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2.9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6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8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8.6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4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2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1.4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2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7.1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6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4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6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2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8.6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4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2.9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lastRenderedPageBreak/>
              <w:t>5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1.4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6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5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5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2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9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5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7.1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2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4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4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2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2.9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9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2.9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8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7.1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6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4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9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2.9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7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1.4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1.4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4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4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6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8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1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4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2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1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4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1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2.9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2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2.9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9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2.9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2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5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8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1.4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4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8.6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8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4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2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5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4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9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2.9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4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4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8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5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2.9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2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8.6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4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lastRenderedPageBreak/>
              <w:t>8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1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1.4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1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5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4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4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2.9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4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8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1.4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6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1.4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9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4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7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6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4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2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7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5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4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7.1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8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8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4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2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1.4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4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2.9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4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2.9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4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8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2.9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4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2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8.6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6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4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4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0%</w:t>
            </w:r>
          </w:p>
        </w:tc>
      </w:tr>
      <w:tr w:rsidR="006A1649" w:rsidRPr="006A1649">
        <w:tc>
          <w:tcPr>
            <w:tcW w:w="0" w:type="auto"/>
          </w:tcPr>
          <w:p w:rsidR="006A1649" w:rsidRPr="006A1649" w:rsidRDefault="006A1649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:rsidR="006A1649" w:rsidRPr="006A1649" w:rsidRDefault="006A1649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:rsidR="006A1649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:rsidR="006A1649" w:rsidRPr="006A1649" w:rsidRDefault="006A1649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:rsidR="006A1649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:rsidR="006A1649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:rsidR="006A1649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:rsidR="006A1649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:rsidR="006A1649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:rsidR="006A1649" w:rsidRPr="006A1649" w:rsidRDefault="006A1649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:rsidR="006A1649" w:rsidRPr="006A1649" w:rsidRDefault="006A1649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:rsidR="006A1649" w:rsidRPr="006A1649" w:rsidRDefault="006A1649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:rsidR="006A1649" w:rsidRPr="006A1649" w:rsidRDefault="006A1649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:rsidR="006A1649" w:rsidRPr="006A1649" w:rsidRDefault="006A1649">
            <w:pPr>
              <w:pStyle w:val="Compact"/>
              <w:rPr>
                <w:sz w:val="20"/>
                <w:szCs w:val="20"/>
              </w:rPr>
            </w:pPr>
          </w:p>
        </w:tc>
      </w:tr>
      <w:tr w:rsidR="006A1649" w:rsidRPr="006A1649">
        <w:tc>
          <w:tcPr>
            <w:tcW w:w="0" w:type="auto"/>
          </w:tcPr>
          <w:p w:rsidR="006A1649" w:rsidRDefault="006A1649">
            <w:pPr>
              <w:pStyle w:val="Compact"/>
              <w:rPr>
                <w:sz w:val="20"/>
                <w:szCs w:val="20"/>
              </w:rPr>
            </w:pPr>
          </w:p>
          <w:p w:rsidR="00910995" w:rsidRDefault="00910995">
            <w:pPr>
              <w:pStyle w:val="Compact"/>
              <w:rPr>
                <w:sz w:val="20"/>
                <w:szCs w:val="20"/>
              </w:rPr>
            </w:pPr>
          </w:p>
          <w:p w:rsidR="00910995" w:rsidRDefault="00910995">
            <w:pPr>
              <w:pStyle w:val="Compact"/>
              <w:rPr>
                <w:sz w:val="20"/>
                <w:szCs w:val="20"/>
              </w:rPr>
            </w:pPr>
          </w:p>
          <w:p w:rsidR="00910995" w:rsidRDefault="00910995">
            <w:pPr>
              <w:pStyle w:val="Compact"/>
              <w:rPr>
                <w:sz w:val="20"/>
                <w:szCs w:val="20"/>
              </w:rPr>
            </w:pPr>
          </w:p>
          <w:p w:rsidR="00910995" w:rsidRDefault="00910995">
            <w:pPr>
              <w:pStyle w:val="Compact"/>
              <w:rPr>
                <w:sz w:val="20"/>
                <w:szCs w:val="20"/>
              </w:rPr>
            </w:pPr>
          </w:p>
          <w:p w:rsidR="00910995" w:rsidRDefault="00910995">
            <w:pPr>
              <w:pStyle w:val="Compact"/>
              <w:rPr>
                <w:sz w:val="20"/>
                <w:szCs w:val="20"/>
              </w:rPr>
            </w:pPr>
          </w:p>
          <w:p w:rsidR="00910995" w:rsidRDefault="00910995">
            <w:pPr>
              <w:pStyle w:val="Compact"/>
              <w:rPr>
                <w:sz w:val="20"/>
                <w:szCs w:val="20"/>
              </w:rPr>
            </w:pPr>
          </w:p>
          <w:p w:rsidR="00910995" w:rsidRDefault="00910995">
            <w:pPr>
              <w:pStyle w:val="Compact"/>
              <w:rPr>
                <w:sz w:val="20"/>
                <w:szCs w:val="20"/>
              </w:rPr>
            </w:pPr>
          </w:p>
          <w:p w:rsidR="00910995" w:rsidRDefault="00910995">
            <w:pPr>
              <w:pStyle w:val="Compact"/>
              <w:rPr>
                <w:sz w:val="20"/>
                <w:szCs w:val="20"/>
              </w:rPr>
            </w:pPr>
          </w:p>
          <w:p w:rsidR="00910995" w:rsidRDefault="00910995">
            <w:pPr>
              <w:pStyle w:val="Compact"/>
              <w:rPr>
                <w:sz w:val="20"/>
                <w:szCs w:val="20"/>
              </w:rPr>
            </w:pPr>
          </w:p>
          <w:p w:rsidR="00910995" w:rsidRDefault="00910995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Sorted by</w:t>
            </w:r>
          </w:p>
          <w:p w:rsidR="00910995" w:rsidRDefault="00910995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ore</w:t>
            </w:r>
          </w:p>
          <w:p w:rsidR="00910995" w:rsidRPr="006A1649" w:rsidRDefault="00910995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:rsidR="006A1649" w:rsidRPr="006A1649" w:rsidRDefault="006A1649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:rsidR="006A1649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:rsidR="006A1649" w:rsidRPr="006A1649" w:rsidRDefault="006A1649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:rsidR="006A1649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:rsidR="006A1649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:rsidR="006A1649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:rsidR="006A1649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:rsidR="006A1649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:rsidR="006A1649" w:rsidRPr="006A1649" w:rsidRDefault="006A1649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:rsidR="006A1649" w:rsidRPr="006A1649" w:rsidRDefault="006A1649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:rsidR="006A1649" w:rsidRPr="006A1649" w:rsidRDefault="006A1649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:rsidR="006A1649" w:rsidRPr="006A1649" w:rsidRDefault="006A1649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:rsidR="006A1649" w:rsidRPr="006A1649" w:rsidRDefault="006A1649">
            <w:pPr>
              <w:pStyle w:val="Compact"/>
              <w:rPr>
                <w:sz w:val="20"/>
                <w:szCs w:val="20"/>
              </w:rPr>
            </w:pPr>
          </w:p>
        </w:tc>
      </w:tr>
      <w:tr w:rsidR="002218A6" w:rsidRPr="006A164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Percentag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proofErr w:type="spellStart"/>
            <w:r w:rsidRPr="006A1649">
              <w:rPr>
                <w:sz w:val="20"/>
                <w:szCs w:val="20"/>
              </w:rPr>
              <w:t>Stud</w:t>
            </w:r>
            <w:r>
              <w:rPr>
                <w:sz w:val="20"/>
                <w:szCs w:val="20"/>
              </w:rPr>
              <w:t>ent</w:t>
            </w:r>
            <w:r w:rsidRPr="006A1649">
              <w:rPr>
                <w:sz w:val="20"/>
                <w:szCs w:val="20"/>
              </w:rPr>
              <w:t>ID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Fo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Sco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proofErr w:type="spellStart"/>
            <w:r w:rsidRPr="006A1649">
              <w:rPr>
                <w:sz w:val="20"/>
                <w:szCs w:val="20"/>
              </w:rPr>
              <w:t>DScore</w:t>
            </w:r>
            <w:proofErr w:type="spellEnd"/>
            <w:r w:rsidRPr="006A1649">
              <w:rPr>
                <w:sz w:val="20"/>
                <w:szCs w:val="20"/>
              </w:rPr>
              <w:t xml:space="preserve"> 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proofErr w:type="spellStart"/>
            <w:r w:rsidRPr="006A1649">
              <w:rPr>
                <w:sz w:val="20"/>
                <w:szCs w:val="20"/>
              </w:rPr>
              <w:t>DScore</w:t>
            </w:r>
            <w:proofErr w:type="spellEnd"/>
            <w:r w:rsidRPr="006A1649">
              <w:rPr>
                <w:sz w:val="20"/>
                <w:szCs w:val="20"/>
              </w:rPr>
              <w:t xml:space="preserve"> 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proofErr w:type="spellStart"/>
            <w:r w:rsidRPr="006A1649">
              <w:rPr>
                <w:sz w:val="20"/>
                <w:szCs w:val="20"/>
              </w:rPr>
              <w:t>DScore</w:t>
            </w:r>
            <w:proofErr w:type="spellEnd"/>
            <w:r w:rsidRPr="006A1649">
              <w:rPr>
                <w:sz w:val="20"/>
                <w:szCs w:val="20"/>
              </w:rPr>
              <w:t xml:space="preserve"> 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proofErr w:type="spellStart"/>
            <w:r w:rsidRPr="006A1649">
              <w:rPr>
                <w:sz w:val="20"/>
                <w:szCs w:val="20"/>
              </w:rPr>
              <w:t>DScore</w:t>
            </w:r>
            <w:proofErr w:type="spellEnd"/>
            <w:r w:rsidRPr="006A1649">
              <w:rPr>
                <w:sz w:val="20"/>
                <w:szCs w:val="20"/>
              </w:rPr>
              <w:t xml:space="preserve"> 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proofErr w:type="spellStart"/>
            <w:r w:rsidRPr="006A1649">
              <w:rPr>
                <w:sz w:val="20"/>
                <w:szCs w:val="20"/>
              </w:rPr>
              <w:t>DScore</w:t>
            </w:r>
            <w:proofErr w:type="spellEnd"/>
            <w:r w:rsidRPr="006A1649">
              <w:rPr>
                <w:sz w:val="20"/>
                <w:szCs w:val="20"/>
              </w:rPr>
              <w:t xml:space="preserve"> 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D% 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D% 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D% 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D% 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D% 5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4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2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4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2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8.6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2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2.9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1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4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2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1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2.9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1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1.4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1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5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4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8.6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8.6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4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2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8.6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9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5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4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9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2.9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9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2.9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2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9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2.9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4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8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2.9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8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8.6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4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8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8.6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6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8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4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4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8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4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8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8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2.9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4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7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1.4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2.9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2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4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2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4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2.9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lastRenderedPageBreak/>
              <w:t>76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8.6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2.9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4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2.9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5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1.4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2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5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7.1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5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5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2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4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2.9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6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4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4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2.9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4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2.9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4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4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7.1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8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4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8.6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2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2.9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2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2.9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2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5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4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2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1.4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1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5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1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2.9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1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4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6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1.4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4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1.4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2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4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4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2.9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7.1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6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lastRenderedPageBreak/>
              <w:t>69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2.9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8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9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9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2.9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8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9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4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6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2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2.9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2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7.1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5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4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6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6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4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7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1.4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4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7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7.1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2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7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7.1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7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6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4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7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5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1.4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2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4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6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6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7.1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7.1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4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1.4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6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6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4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5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5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8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5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7.1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4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6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8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4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1.4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4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6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2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4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2.9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1.4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lastRenderedPageBreak/>
              <w:t>62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6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1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7.1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6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1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1.4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2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6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6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4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8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1.4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4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8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5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8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1.4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6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8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4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4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3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2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6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2.9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8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2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5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8.6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6.0%</w:t>
            </w:r>
          </w:p>
        </w:tc>
      </w:tr>
      <w:tr w:rsidR="002218A6" w:rsidRPr="006A1649"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2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8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4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jc w:val="righ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0.0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7.1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3.3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6.7%</w:t>
            </w:r>
          </w:p>
        </w:tc>
        <w:tc>
          <w:tcPr>
            <w:tcW w:w="0" w:type="auto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4.0%</w:t>
            </w:r>
          </w:p>
        </w:tc>
      </w:tr>
    </w:tbl>
    <w:p w:rsidR="002218A6" w:rsidRPr="006A1649" w:rsidRDefault="006A1649">
      <w:pPr>
        <w:pStyle w:val="BodyText"/>
        <w:rPr>
          <w:sz w:val="20"/>
          <w:szCs w:val="20"/>
        </w:rPr>
      </w:pPr>
      <w:r w:rsidRPr="006A1649">
        <w:rPr>
          <w:noProof/>
          <w:sz w:val="20"/>
          <w:szCs w:val="20"/>
        </w:rPr>
        <w:lastRenderedPageBreak/>
        <w:drawing>
          <wp:inline distT="0" distB="0" distL="0" distR="0">
            <wp:extent cx="8153400" cy="644652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Report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54308" cy="6447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0995" w:rsidRDefault="00910995">
      <w:pPr>
        <w:pStyle w:val="BodyText"/>
        <w:rPr>
          <w:sz w:val="20"/>
          <w:szCs w:val="20"/>
        </w:rPr>
        <w:sectPr w:rsidR="00910995" w:rsidSect="006A1649">
          <w:pgSz w:w="15840" w:h="12240" w:orient="landscape"/>
          <w:pgMar w:top="1440" w:right="1440" w:bottom="1440" w:left="1440" w:header="720" w:footer="720" w:gutter="0"/>
          <w:cols w:space="720"/>
          <w:docGrid w:linePitch="326"/>
        </w:sectPr>
      </w:pPr>
    </w:p>
    <w:p w:rsidR="002218A6" w:rsidRPr="006A1649" w:rsidRDefault="006A1649">
      <w:pPr>
        <w:pStyle w:val="BodyText"/>
        <w:rPr>
          <w:sz w:val="20"/>
          <w:szCs w:val="20"/>
        </w:rPr>
      </w:pPr>
      <w:r w:rsidRPr="006A1649">
        <w:rPr>
          <w:sz w:val="20"/>
          <w:szCs w:val="20"/>
        </w:rPr>
        <w:lastRenderedPageBreak/>
        <w:t>Section B: Question Analysis</w:t>
      </w:r>
    </w:p>
    <w:tbl>
      <w:tblPr>
        <w:tblW w:w="4306" w:type="pct"/>
        <w:tblLook w:val="07E0" w:firstRow="1" w:lastRow="1" w:firstColumn="1" w:lastColumn="1" w:noHBand="1" w:noVBand="1"/>
      </w:tblPr>
      <w:tblGrid>
        <w:gridCol w:w="1169"/>
        <w:gridCol w:w="1059"/>
        <w:gridCol w:w="1265"/>
      </w:tblGrid>
      <w:tr w:rsidR="002218A6" w:rsidRPr="006A1649" w:rsidTr="00910995">
        <w:tc>
          <w:tcPr>
            <w:tcW w:w="1673" w:type="pct"/>
            <w:tcBorders>
              <w:bottom w:val="single" w:sz="0" w:space="0" w:color="auto"/>
            </w:tcBorders>
            <w:vAlign w:val="bottom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Form</w:t>
            </w:r>
          </w:p>
        </w:tc>
        <w:tc>
          <w:tcPr>
            <w:tcW w:w="929" w:type="pct"/>
            <w:tcBorders>
              <w:bottom w:val="single" w:sz="0" w:space="0" w:color="auto"/>
            </w:tcBorders>
            <w:vAlign w:val="bottom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Question</w:t>
            </w:r>
          </w:p>
        </w:tc>
        <w:tc>
          <w:tcPr>
            <w:tcW w:w="2398" w:type="pct"/>
            <w:tcBorders>
              <w:bottom w:val="single" w:sz="0" w:space="0" w:color="auto"/>
            </w:tcBorders>
            <w:vAlign w:val="bottom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Percentage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6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2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76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3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42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4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4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5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84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6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70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7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78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8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88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00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0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50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1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30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2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66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3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76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4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66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5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66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6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46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7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82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8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52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9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28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20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88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21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74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22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8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23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32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24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6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25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36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26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78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27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76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28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56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29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80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30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28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31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4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32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4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33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54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34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54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35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52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36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42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37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86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38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8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39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00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40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0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41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0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42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52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43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78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44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38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45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4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46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0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47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84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48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72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49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84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50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68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51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4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52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76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53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80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54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82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55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34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56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54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57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4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58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82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59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6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60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8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61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8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62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86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63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34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64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8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65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6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66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2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67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6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68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88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69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38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70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86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71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8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72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2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73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68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74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68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75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68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76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86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77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64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78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60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79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6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80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72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81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8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82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30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lastRenderedPageBreak/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83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0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84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52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85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4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86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0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87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0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88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80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89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6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0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2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1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56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2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6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3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84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4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6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5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8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6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0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7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78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8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36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9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8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00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54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01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00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02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00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03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6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04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58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05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60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06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40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07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86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08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6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09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88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10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52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11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60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12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76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13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52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14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56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15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88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16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40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17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54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18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4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19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68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20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24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21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70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22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6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23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66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24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6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25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4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26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8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27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20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28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58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29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00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30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8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31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4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32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2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33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0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34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68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35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8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36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84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37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88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38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60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39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8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40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66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41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74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42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4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43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2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44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76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45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6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46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78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47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00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48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6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49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76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A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50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88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6.1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2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36.7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3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83.7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4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00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5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51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6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73.5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7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36.7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8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67.3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63.3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0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61.2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1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1.8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2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20.4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3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89.8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4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00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5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8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6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71.4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lastRenderedPageBreak/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7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83.7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8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3.9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9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75.5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20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00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21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77.6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22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85.7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23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71.4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24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75.5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25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3.9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26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00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27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59.2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28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59.2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29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75.5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30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57.1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31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5.9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32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3.9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33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3.9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34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8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35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63.3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36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1.8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37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87.8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38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38.8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39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69.4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40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5.9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41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8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42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3.9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43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26.5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44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61.2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45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8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46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87.8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47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55.1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48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89.8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49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69.4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50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6.3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51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67.3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52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4.3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53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63.3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54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75.5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55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65.3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56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1.8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57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32.7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58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00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59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79.6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60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55.1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61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5.9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62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61.2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63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73.5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64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83.7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65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5.9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66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3.9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67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5.9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68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81.6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69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24.5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70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4.3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71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89.8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72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1.8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73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59.2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74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67.3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75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1.8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76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59.2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77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24.5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78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63.3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79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81.6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80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75.5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81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63.3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82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30.6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83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4.1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84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55.1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85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4.3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86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32.7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87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40.8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88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1.8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89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77.6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0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4.3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1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73.5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2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5.9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3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0.2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4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1.8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5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30.6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6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8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7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53.1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8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00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9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55.1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00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1.8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lastRenderedPageBreak/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01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75.5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02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75.5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03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1.8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04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81.6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05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83.7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06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79.6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07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59.2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08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79.6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09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1.8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10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83.7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11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89.8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12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00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13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87.8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14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61.2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15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4.3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16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1.8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17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63.3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18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1.8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19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26.5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20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51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21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1.8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22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1.8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23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00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24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81.6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25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8.2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26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89.8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27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65.3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28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34.7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29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5.9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30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75.5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31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40.8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32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1.8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33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59.2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34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73.5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35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3.9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36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89.8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37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6.3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38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79.6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39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8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40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4.1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41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1.8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42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5.9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43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42.9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44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3.9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45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53.1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46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28.6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47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8.0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48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85.7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49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91.8%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B</w:t>
            </w:r>
          </w:p>
        </w:tc>
        <w:tc>
          <w:tcPr>
            <w:tcW w:w="929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50</w:t>
            </w:r>
          </w:p>
        </w:tc>
        <w:tc>
          <w:tcPr>
            <w:tcW w:w="2398" w:type="pct"/>
          </w:tcPr>
          <w:p w:rsidR="002218A6" w:rsidRPr="00910995" w:rsidRDefault="006A1649">
            <w:pPr>
              <w:pStyle w:val="Compact"/>
              <w:rPr>
                <w:sz w:val="22"/>
                <w:szCs w:val="22"/>
              </w:rPr>
            </w:pPr>
            <w:r w:rsidRPr="00910995">
              <w:rPr>
                <w:sz w:val="22"/>
                <w:szCs w:val="22"/>
              </w:rPr>
              <w:t>100.0%</w:t>
            </w:r>
          </w:p>
        </w:tc>
      </w:tr>
      <w:tr w:rsidR="00910995" w:rsidRPr="006A1649" w:rsidTr="00910995">
        <w:tc>
          <w:tcPr>
            <w:tcW w:w="1673" w:type="pct"/>
          </w:tcPr>
          <w:p w:rsidR="00910995" w:rsidRDefault="00910995">
            <w:pPr>
              <w:pStyle w:val="Compact"/>
              <w:rPr>
                <w:sz w:val="20"/>
                <w:szCs w:val="20"/>
              </w:rPr>
            </w:pPr>
          </w:p>
          <w:p w:rsidR="00910995" w:rsidRDefault="00910995">
            <w:pPr>
              <w:pStyle w:val="Compact"/>
              <w:rPr>
                <w:sz w:val="20"/>
                <w:szCs w:val="20"/>
              </w:rPr>
            </w:pPr>
          </w:p>
          <w:p w:rsidR="00910995" w:rsidRDefault="00910995">
            <w:pPr>
              <w:pStyle w:val="Compact"/>
              <w:rPr>
                <w:sz w:val="20"/>
                <w:szCs w:val="20"/>
              </w:rPr>
            </w:pPr>
          </w:p>
          <w:p w:rsidR="00910995" w:rsidRDefault="00910995">
            <w:pPr>
              <w:pStyle w:val="Compact"/>
              <w:rPr>
                <w:sz w:val="20"/>
                <w:szCs w:val="20"/>
              </w:rPr>
            </w:pPr>
          </w:p>
          <w:p w:rsidR="00910995" w:rsidRDefault="00910995">
            <w:pPr>
              <w:pStyle w:val="Compact"/>
              <w:rPr>
                <w:sz w:val="20"/>
                <w:szCs w:val="20"/>
              </w:rPr>
            </w:pPr>
          </w:p>
          <w:p w:rsidR="00910995" w:rsidRDefault="00910995">
            <w:pPr>
              <w:pStyle w:val="Compact"/>
              <w:rPr>
                <w:sz w:val="20"/>
                <w:szCs w:val="20"/>
              </w:rPr>
            </w:pPr>
          </w:p>
          <w:p w:rsidR="00910995" w:rsidRDefault="00910995">
            <w:pPr>
              <w:pStyle w:val="Compact"/>
              <w:rPr>
                <w:sz w:val="20"/>
                <w:szCs w:val="20"/>
              </w:rPr>
            </w:pPr>
          </w:p>
          <w:p w:rsidR="00910995" w:rsidRDefault="00910995">
            <w:pPr>
              <w:pStyle w:val="Compact"/>
              <w:rPr>
                <w:sz w:val="20"/>
                <w:szCs w:val="20"/>
              </w:rPr>
            </w:pPr>
          </w:p>
          <w:p w:rsidR="00910995" w:rsidRDefault="00910995">
            <w:pPr>
              <w:pStyle w:val="Compact"/>
              <w:rPr>
                <w:sz w:val="20"/>
                <w:szCs w:val="20"/>
              </w:rPr>
            </w:pPr>
          </w:p>
          <w:p w:rsidR="00910995" w:rsidRDefault="00910995">
            <w:pPr>
              <w:pStyle w:val="Compact"/>
              <w:rPr>
                <w:sz w:val="20"/>
                <w:szCs w:val="20"/>
              </w:rPr>
            </w:pPr>
          </w:p>
          <w:p w:rsidR="00910995" w:rsidRDefault="00910995">
            <w:pPr>
              <w:pStyle w:val="Compact"/>
              <w:rPr>
                <w:sz w:val="20"/>
                <w:szCs w:val="20"/>
              </w:rPr>
            </w:pPr>
          </w:p>
          <w:p w:rsidR="00910995" w:rsidRDefault="00910995">
            <w:pPr>
              <w:pStyle w:val="Compact"/>
              <w:rPr>
                <w:sz w:val="20"/>
                <w:szCs w:val="20"/>
              </w:rPr>
            </w:pPr>
          </w:p>
          <w:p w:rsidR="00910995" w:rsidRDefault="00910995">
            <w:pPr>
              <w:pStyle w:val="Compact"/>
              <w:rPr>
                <w:sz w:val="20"/>
                <w:szCs w:val="20"/>
              </w:rPr>
            </w:pPr>
          </w:p>
          <w:p w:rsidR="00910995" w:rsidRDefault="00910995">
            <w:pPr>
              <w:pStyle w:val="Compact"/>
              <w:rPr>
                <w:sz w:val="20"/>
                <w:szCs w:val="20"/>
              </w:rPr>
            </w:pPr>
          </w:p>
          <w:p w:rsidR="00910995" w:rsidRDefault="00910995">
            <w:pPr>
              <w:pStyle w:val="Compact"/>
              <w:rPr>
                <w:sz w:val="20"/>
                <w:szCs w:val="20"/>
              </w:rPr>
            </w:pPr>
          </w:p>
          <w:p w:rsidR="00910995" w:rsidRDefault="00910995">
            <w:pPr>
              <w:pStyle w:val="Compact"/>
              <w:rPr>
                <w:sz w:val="20"/>
                <w:szCs w:val="20"/>
              </w:rPr>
            </w:pPr>
          </w:p>
          <w:p w:rsidR="00910995" w:rsidRDefault="00910995">
            <w:pPr>
              <w:pStyle w:val="Compact"/>
              <w:rPr>
                <w:sz w:val="20"/>
                <w:szCs w:val="20"/>
              </w:rPr>
            </w:pPr>
          </w:p>
          <w:p w:rsidR="00910995" w:rsidRDefault="00910995">
            <w:pPr>
              <w:pStyle w:val="Compact"/>
              <w:rPr>
                <w:sz w:val="20"/>
                <w:szCs w:val="20"/>
              </w:rPr>
            </w:pPr>
          </w:p>
          <w:p w:rsidR="00910995" w:rsidRDefault="00910995">
            <w:pPr>
              <w:pStyle w:val="Compact"/>
              <w:rPr>
                <w:sz w:val="20"/>
                <w:szCs w:val="20"/>
              </w:rPr>
            </w:pPr>
          </w:p>
          <w:p w:rsidR="00910995" w:rsidRDefault="00910995">
            <w:pPr>
              <w:pStyle w:val="Compact"/>
              <w:rPr>
                <w:sz w:val="20"/>
                <w:szCs w:val="20"/>
              </w:rPr>
            </w:pPr>
          </w:p>
          <w:p w:rsidR="00910995" w:rsidRDefault="00910995">
            <w:pPr>
              <w:pStyle w:val="Compact"/>
              <w:rPr>
                <w:sz w:val="20"/>
                <w:szCs w:val="20"/>
              </w:rPr>
            </w:pPr>
          </w:p>
          <w:p w:rsidR="00910995" w:rsidRDefault="00910995">
            <w:pPr>
              <w:pStyle w:val="Compact"/>
              <w:rPr>
                <w:sz w:val="20"/>
                <w:szCs w:val="20"/>
              </w:rPr>
            </w:pPr>
          </w:p>
          <w:p w:rsidR="00910995" w:rsidRDefault="00910995">
            <w:pPr>
              <w:pStyle w:val="Compact"/>
              <w:rPr>
                <w:sz w:val="20"/>
                <w:szCs w:val="20"/>
              </w:rPr>
            </w:pPr>
          </w:p>
          <w:p w:rsidR="00910995" w:rsidRDefault="00910995">
            <w:pPr>
              <w:pStyle w:val="Compact"/>
              <w:rPr>
                <w:sz w:val="20"/>
                <w:szCs w:val="20"/>
              </w:rPr>
            </w:pPr>
          </w:p>
          <w:p w:rsidR="00910995" w:rsidRDefault="00910995">
            <w:pPr>
              <w:pStyle w:val="Compact"/>
              <w:rPr>
                <w:sz w:val="20"/>
                <w:szCs w:val="20"/>
              </w:rPr>
            </w:pPr>
          </w:p>
          <w:p w:rsidR="00910995" w:rsidRDefault="00910995">
            <w:pPr>
              <w:pStyle w:val="Compact"/>
              <w:rPr>
                <w:sz w:val="20"/>
                <w:szCs w:val="20"/>
              </w:rPr>
            </w:pPr>
          </w:p>
          <w:p w:rsidR="00910995" w:rsidRDefault="00910995">
            <w:pPr>
              <w:pStyle w:val="Compact"/>
              <w:rPr>
                <w:sz w:val="20"/>
                <w:szCs w:val="20"/>
              </w:rPr>
            </w:pPr>
          </w:p>
          <w:p w:rsidR="00910995" w:rsidRDefault="00910995">
            <w:pPr>
              <w:pStyle w:val="Compact"/>
              <w:rPr>
                <w:sz w:val="20"/>
                <w:szCs w:val="20"/>
              </w:rPr>
            </w:pPr>
          </w:p>
          <w:p w:rsidR="00910995" w:rsidRDefault="00910995">
            <w:pPr>
              <w:pStyle w:val="Compact"/>
              <w:rPr>
                <w:sz w:val="20"/>
                <w:szCs w:val="20"/>
              </w:rPr>
            </w:pPr>
          </w:p>
          <w:p w:rsidR="00910995" w:rsidRDefault="00910995">
            <w:pPr>
              <w:pStyle w:val="Compact"/>
              <w:rPr>
                <w:sz w:val="20"/>
                <w:szCs w:val="20"/>
              </w:rPr>
            </w:pPr>
          </w:p>
          <w:p w:rsidR="00910995" w:rsidRDefault="00910995">
            <w:pPr>
              <w:pStyle w:val="Compact"/>
              <w:rPr>
                <w:sz w:val="20"/>
                <w:szCs w:val="20"/>
              </w:rPr>
            </w:pPr>
          </w:p>
          <w:p w:rsidR="00910995" w:rsidRDefault="00910995">
            <w:pPr>
              <w:pStyle w:val="Compact"/>
              <w:rPr>
                <w:sz w:val="20"/>
                <w:szCs w:val="20"/>
              </w:rPr>
            </w:pPr>
          </w:p>
          <w:p w:rsidR="00910995" w:rsidRDefault="00910995">
            <w:pPr>
              <w:pStyle w:val="Compact"/>
              <w:rPr>
                <w:sz w:val="20"/>
                <w:szCs w:val="20"/>
              </w:rPr>
            </w:pPr>
          </w:p>
          <w:p w:rsidR="00910995" w:rsidRDefault="00910995">
            <w:pPr>
              <w:pStyle w:val="Compact"/>
              <w:rPr>
                <w:sz w:val="20"/>
                <w:szCs w:val="20"/>
              </w:rPr>
            </w:pPr>
          </w:p>
          <w:p w:rsidR="00910995" w:rsidRDefault="00910995">
            <w:pPr>
              <w:pStyle w:val="Compact"/>
              <w:rPr>
                <w:sz w:val="20"/>
                <w:szCs w:val="20"/>
              </w:rPr>
            </w:pPr>
          </w:p>
          <w:p w:rsidR="00910995" w:rsidRDefault="00910995">
            <w:pPr>
              <w:pStyle w:val="Compact"/>
              <w:rPr>
                <w:sz w:val="20"/>
                <w:szCs w:val="20"/>
              </w:rPr>
            </w:pPr>
          </w:p>
          <w:p w:rsidR="00910995" w:rsidRDefault="00910995">
            <w:pPr>
              <w:pStyle w:val="Compact"/>
              <w:rPr>
                <w:sz w:val="20"/>
                <w:szCs w:val="20"/>
              </w:rPr>
            </w:pPr>
          </w:p>
          <w:p w:rsidR="00910995" w:rsidRDefault="00910995">
            <w:pPr>
              <w:pStyle w:val="Compact"/>
              <w:rPr>
                <w:sz w:val="20"/>
                <w:szCs w:val="20"/>
              </w:rPr>
            </w:pPr>
          </w:p>
          <w:p w:rsidR="00910995" w:rsidRDefault="00910995">
            <w:pPr>
              <w:pStyle w:val="Compact"/>
              <w:rPr>
                <w:sz w:val="20"/>
                <w:szCs w:val="20"/>
              </w:rPr>
            </w:pPr>
          </w:p>
          <w:p w:rsidR="00910995" w:rsidRDefault="00910995">
            <w:pPr>
              <w:pStyle w:val="Compact"/>
              <w:rPr>
                <w:sz w:val="20"/>
                <w:szCs w:val="20"/>
              </w:rPr>
            </w:pPr>
          </w:p>
          <w:p w:rsidR="00910995" w:rsidRDefault="00910995">
            <w:pPr>
              <w:pStyle w:val="Compact"/>
              <w:rPr>
                <w:sz w:val="20"/>
                <w:szCs w:val="20"/>
              </w:rPr>
            </w:pPr>
          </w:p>
          <w:p w:rsidR="00910995" w:rsidRDefault="00910995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Sorted by</w:t>
            </w:r>
          </w:p>
          <w:p w:rsidR="00910995" w:rsidRDefault="00910995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fficulty</w:t>
            </w:r>
          </w:p>
          <w:p w:rsidR="00910995" w:rsidRPr="006A1649" w:rsidRDefault="00910995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929" w:type="pct"/>
          </w:tcPr>
          <w:p w:rsidR="00910995" w:rsidRPr="006A1649" w:rsidRDefault="00910995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2398" w:type="pct"/>
          </w:tcPr>
          <w:p w:rsidR="00910995" w:rsidRPr="006A1649" w:rsidRDefault="00910995">
            <w:pPr>
              <w:pStyle w:val="Compact"/>
              <w:rPr>
                <w:sz w:val="20"/>
                <w:szCs w:val="20"/>
              </w:rPr>
            </w:pPr>
          </w:p>
        </w:tc>
      </w:tr>
      <w:tr w:rsidR="002218A6" w:rsidRPr="006A1649" w:rsidTr="00910995">
        <w:tc>
          <w:tcPr>
            <w:tcW w:w="1673" w:type="pct"/>
            <w:tcBorders>
              <w:bottom w:val="single" w:sz="0" w:space="0" w:color="auto"/>
            </w:tcBorders>
            <w:vAlign w:val="bottom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Percentage</w:t>
            </w:r>
          </w:p>
        </w:tc>
        <w:tc>
          <w:tcPr>
            <w:tcW w:w="929" w:type="pct"/>
            <w:tcBorders>
              <w:bottom w:val="single" w:sz="0" w:space="0" w:color="auto"/>
            </w:tcBorders>
            <w:vAlign w:val="bottom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Form</w:t>
            </w:r>
          </w:p>
        </w:tc>
        <w:tc>
          <w:tcPr>
            <w:tcW w:w="2398" w:type="pct"/>
            <w:tcBorders>
              <w:bottom w:val="single" w:sz="0" w:space="0" w:color="auto"/>
            </w:tcBorders>
            <w:vAlign w:val="bottom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Question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.1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3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.1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40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48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.1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9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39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.2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25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.2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3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2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0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4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25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4.3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2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4.3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4.3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5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4.3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0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4.3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5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6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6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4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6.3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0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6.3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37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8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26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0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27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0.4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2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20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.5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9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.5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7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6.5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3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6.5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9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8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9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8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0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8.6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46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0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0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2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0.6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2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0.6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5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2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2.7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7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2.7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6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4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5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4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3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4.7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28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6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5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6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8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6.7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6.7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8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4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8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9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8.8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8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0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6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0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6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0.8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7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0.8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31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2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2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6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2.9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43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6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6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0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1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1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20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2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8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2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5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2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2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2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4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2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0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2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3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3.1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7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3.1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45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4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3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4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4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4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6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4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0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4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7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5.1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7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5.1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5.1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4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5.1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9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6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8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6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1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6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4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7.1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0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8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4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8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28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9.2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7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9.2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8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9.2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3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9.2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9.2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7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lastRenderedPageBreak/>
              <w:t>59.2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33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8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5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1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38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1.2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1.2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4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1.2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2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1.2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4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3.3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3.3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5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3.3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3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3.3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8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3.3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1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3.3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7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4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7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5.3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5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5.3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27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2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4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5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23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40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7.3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7.3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1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7.3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4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0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3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4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5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9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34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9.4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9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9.4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9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21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1.4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6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1.4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3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2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8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2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3.5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3.5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3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3.5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1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3.5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34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4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4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41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5.5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9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5.5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5.5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9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5.5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4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5.5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5.5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1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5.5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2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5.5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30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3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7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2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2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44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49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7.6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1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7.6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9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8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8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6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8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3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8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7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8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46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9.6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9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9.6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6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9.6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8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9.6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38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9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3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0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8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1.6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1.6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9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1.6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4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1.6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24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2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2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4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2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8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3.7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3.7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7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3.7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4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3.7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5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3.7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0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4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4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7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4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9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lastRenderedPageBreak/>
              <w:t>84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3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4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36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5.7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2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5.7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48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6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7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6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2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6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0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6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6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6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7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7.8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7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7.8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6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7.8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3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8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8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0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8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8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8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9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8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5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8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37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8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50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9.8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3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9.8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8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9.8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1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9.8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1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9.8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26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9.8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36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0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0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0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1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0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6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0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3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0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6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0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7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0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6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0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33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1.8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1.8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6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1.8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6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1.8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2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1.8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5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1.8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8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1.8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4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1.8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0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1.8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3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1.8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9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1.8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6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1.8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8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1.8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21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1.8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22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1.8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32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1.8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41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1.8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49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2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2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2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2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32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2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43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3.9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8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3.9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5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3.9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2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3.9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3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3.9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2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3.9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6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3.9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35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3.9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44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4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4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1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4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2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4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5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4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1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4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7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4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5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4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8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4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31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4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42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5.9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1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5.9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0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5.9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1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5.9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5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5.9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7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5.9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2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5.9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29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5.9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42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6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4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6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9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6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5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6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7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6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9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6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9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6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2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6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3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6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8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6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22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lastRenderedPageBreak/>
              <w:t>96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24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6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45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8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5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8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4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8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1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8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5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8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6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8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39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8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47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8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2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8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8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8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0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8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1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8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64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8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71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8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81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8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5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8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30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8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35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0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0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39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0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1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0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2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0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29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0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A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47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0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4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0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4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0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0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0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26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0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58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0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98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0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12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0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23</w:t>
            </w:r>
          </w:p>
        </w:tc>
      </w:tr>
      <w:tr w:rsidR="002218A6" w:rsidRPr="006A1649" w:rsidTr="00910995">
        <w:tc>
          <w:tcPr>
            <w:tcW w:w="1673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00.0%</w:t>
            </w:r>
          </w:p>
        </w:tc>
        <w:tc>
          <w:tcPr>
            <w:tcW w:w="929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B</w:t>
            </w:r>
          </w:p>
        </w:tc>
        <w:tc>
          <w:tcPr>
            <w:tcW w:w="2398" w:type="pct"/>
          </w:tcPr>
          <w:p w:rsidR="002218A6" w:rsidRPr="006A1649" w:rsidRDefault="006A1649">
            <w:pPr>
              <w:pStyle w:val="Compact"/>
              <w:rPr>
                <w:sz w:val="20"/>
                <w:szCs w:val="20"/>
              </w:rPr>
            </w:pPr>
            <w:r w:rsidRPr="006A1649">
              <w:rPr>
                <w:sz w:val="20"/>
                <w:szCs w:val="20"/>
              </w:rPr>
              <w:t>150</w:t>
            </w:r>
          </w:p>
        </w:tc>
      </w:tr>
    </w:tbl>
    <w:p w:rsidR="00910995" w:rsidRDefault="00910995">
      <w:pPr>
        <w:rPr>
          <w:sz w:val="20"/>
          <w:szCs w:val="20"/>
        </w:rPr>
        <w:sectPr w:rsidR="00910995" w:rsidSect="00910995">
          <w:type w:val="continuous"/>
          <w:pgSz w:w="15840" w:h="12240" w:orient="landscape"/>
          <w:pgMar w:top="1440" w:right="1440" w:bottom="1440" w:left="1440" w:header="720" w:footer="720" w:gutter="0"/>
          <w:cols w:num="3" w:space="720"/>
          <w:docGrid w:linePitch="326"/>
        </w:sectPr>
      </w:pPr>
    </w:p>
    <w:p w:rsidR="006A1649" w:rsidRPr="006A1649" w:rsidRDefault="006A1649">
      <w:pPr>
        <w:rPr>
          <w:sz w:val="20"/>
          <w:szCs w:val="20"/>
        </w:rPr>
      </w:pPr>
    </w:p>
    <w:sectPr w:rsidR="006A1649" w:rsidRPr="006A1649" w:rsidSect="00910995">
      <w:type w:val="continuous"/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10995" w:rsidRDefault="00910995">
      <w:pPr>
        <w:spacing w:after="0"/>
      </w:pPr>
      <w:r>
        <w:separator/>
      </w:r>
    </w:p>
  </w:endnote>
  <w:endnote w:type="continuationSeparator" w:id="0">
    <w:p w:rsidR="00910995" w:rsidRDefault="0091099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DaunPenh">
    <w:panose1 w:val="01010101010101010101"/>
    <w:charset w:val="00"/>
    <w:family w:val="auto"/>
    <w:pitch w:val="variable"/>
    <w:sig w:usb0="80000003" w:usb1="00000000" w:usb2="00010000" w:usb3="00000000" w:csb0="000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10995" w:rsidRDefault="00910995">
      <w:r>
        <w:separator/>
      </w:r>
    </w:p>
  </w:footnote>
  <w:footnote w:type="continuationSeparator" w:id="0">
    <w:p w:rsidR="00910995" w:rsidRDefault="009109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BC947CD"/>
    <w:multiLevelType w:val="multilevel"/>
    <w:tmpl w:val="3A1CAD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3A4BB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49D54E3"/>
    <w:multiLevelType w:val="hybridMultilevel"/>
    <w:tmpl w:val="8E46B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218A6"/>
    <w:rsid w:val="004E29B3"/>
    <w:rsid w:val="00590D07"/>
    <w:rsid w:val="006A1649"/>
    <w:rsid w:val="00784D58"/>
    <w:rsid w:val="008D6863"/>
    <w:rsid w:val="00910995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12EADA"/>
  <w15:docId w15:val="{8D8F8884-CE58-4354-8E1A-3532FC6AC6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91099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10995"/>
  </w:style>
  <w:style w:type="paragraph" w:styleId="Footer">
    <w:name w:val="footer"/>
    <w:basedOn w:val="Normal"/>
    <w:link w:val="FooterChar"/>
    <w:unhideWhenUsed/>
    <w:rsid w:val="0091099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109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7</Pages>
  <Words>2970</Words>
  <Characters>16932</Characters>
  <Application>Microsoft Office Word</Application>
  <DocSecurity>4</DocSecurity>
  <Lines>141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Report</vt:lpstr>
    </vt:vector>
  </TitlesOfParts>
  <Company/>
  <LinksUpToDate>false</LinksUpToDate>
  <CharactersWithSpaces>19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Report</dc:title>
  <dc:creator>Isaiah Morgan</dc:creator>
  <cp:lastModifiedBy>Isaiah Morgan</cp:lastModifiedBy>
  <cp:revision>2</cp:revision>
  <cp:lastPrinted>2018-02-27T03:33:00Z</cp:lastPrinted>
  <dcterms:created xsi:type="dcterms:W3CDTF">2018-02-27T03:45:00Z</dcterms:created>
  <dcterms:modified xsi:type="dcterms:W3CDTF">2018-02-27T03:45:00Z</dcterms:modified>
</cp:coreProperties>
</file>